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86137" w14:textId="77777777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r w:rsidRPr="00F057F5">
        <w:rPr>
          <w:rFonts w:ascii="Arial" w:hAnsi="Arial" w:cs="Arial"/>
          <w:sz w:val="31"/>
          <w:szCs w:val="31"/>
          <w:shd w:val="clear" w:color="auto" w:fill="FFFFFF"/>
        </w:rPr>
        <w:t>Stage 1: Core Concepts - HIV, Self-Testing, and SSA Region</w:t>
      </w:r>
    </w:p>
    <w:p w14:paraId="4EB42E9C" w14:textId="77777777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7ED47AE9" w14:textId="4D3758EB" w:rsidR="00F057F5" w:rsidRDefault="00CA6752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r w:rsidRPr="00AB6DD7">
        <w:rPr>
          <w:sz w:val="24"/>
        </w:rPr>
        <w:t>("HIV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AND ("Self-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HIV 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 AND ("Africa South of the Sahara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Sub-Saharan Africa" [All Fields])) OR ("HIV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AND ("Self-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HIV 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 </w:t>
      </w:r>
    </w:p>
    <w:p w14:paraId="122CB5D6" w14:textId="77777777" w:rsidR="008551E9" w:rsidRDefault="008551E9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0E34C53E" w14:textId="2DE05514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r w:rsidRPr="00F057F5">
        <w:rPr>
          <w:rFonts w:ascii="Arial" w:hAnsi="Arial" w:cs="Arial"/>
          <w:sz w:val="31"/>
          <w:szCs w:val="31"/>
          <w:shd w:val="clear" w:color="auto" w:fill="FFFFFF"/>
        </w:rPr>
        <w:t>Stage 2: Specific Populations - Priority and Vulnerable Populations</w:t>
      </w:r>
    </w:p>
    <w:p w14:paraId="7CCD248F" w14:textId="65008C7D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611A9211" w14:textId="10F499C5" w:rsidR="00F057F5" w:rsidRDefault="00CA6752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r w:rsidRPr="00AB6DD7">
        <w:rPr>
          <w:sz w:val="24"/>
        </w:rPr>
        <w:t>("Vulnerable Population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Priority Populations"[All Fields] OR "Sexual and Gender Minoritie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Sex Worker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Working Poor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Poverty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Adolescent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Young Adult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) </w:t>
      </w:r>
    </w:p>
    <w:p w14:paraId="73D0074D" w14:textId="77777777" w:rsidR="008551E9" w:rsidRDefault="008551E9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71A5F59E" w14:textId="584896DA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bookmarkStart w:id="0" w:name="_GoBack"/>
      <w:bookmarkEnd w:id="0"/>
      <w:r w:rsidRPr="00F057F5">
        <w:rPr>
          <w:rFonts w:ascii="Arial" w:hAnsi="Arial" w:cs="Arial"/>
          <w:sz w:val="31"/>
          <w:szCs w:val="31"/>
          <w:shd w:val="clear" w:color="auto" w:fill="FFFFFF"/>
        </w:rPr>
        <w:t>Stage 3: Date Range and Additional Filters</w:t>
      </w:r>
    </w:p>
    <w:p w14:paraId="7EFA5548" w14:textId="64A6AECE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12BBE340" w14:textId="1E3C081B" w:rsidR="00CA6752" w:rsidRPr="00AB6DD7" w:rsidRDefault="00CA6752" w:rsidP="00CA6752">
      <w:pPr>
        <w:jc w:val="both"/>
        <w:rPr>
          <w:rFonts w:cstheme="minorHAnsi"/>
          <w:sz w:val="28"/>
          <w:szCs w:val="24"/>
        </w:rPr>
      </w:pPr>
      <w:r w:rsidRPr="00AB6DD7">
        <w:rPr>
          <w:sz w:val="24"/>
        </w:rPr>
        <w:t>("2010"[Date - Publication] : "2023"[Date - Publication])</w:t>
      </w:r>
    </w:p>
    <w:p w14:paraId="698CF438" w14:textId="28414E3E" w:rsidR="00F057F5" w:rsidRDefault="00F057F5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</w:p>
    <w:p w14:paraId="6C637291" w14:textId="3C7424C9" w:rsidR="00F057F5" w:rsidRDefault="00CA6752" w:rsidP="009F140C">
      <w:pPr>
        <w:jc w:val="both"/>
        <w:rPr>
          <w:rFonts w:ascii="Arial" w:hAnsi="Arial" w:cs="Arial"/>
          <w:sz w:val="31"/>
          <w:szCs w:val="31"/>
          <w:shd w:val="clear" w:color="auto" w:fill="FFFFFF"/>
        </w:rPr>
      </w:pPr>
      <w:r w:rsidRPr="00CA6752">
        <w:rPr>
          <w:rFonts w:ascii="Arial" w:hAnsi="Arial" w:cs="Arial"/>
          <w:sz w:val="31"/>
          <w:szCs w:val="31"/>
          <w:shd w:val="clear" w:color="auto" w:fill="FFFFFF"/>
        </w:rPr>
        <w:t>Stage 4: Final Combination of Core and Specific Stages</w:t>
      </w:r>
    </w:p>
    <w:p w14:paraId="6CD9FF56" w14:textId="77777777" w:rsidR="00E75107" w:rsidRDefault="00E75107" w:rsidP="009F140C">
      <w:pPr>
        <w:jc w:val="both"/>
        <w:rPr>
          <w:rFonts w:cstheme="minorHAnsi"/>
          <w:b/>
          <w:bCs/>
          <w:sz w:val="24"/>
          <w:szCs w:val="24"/>
        </w:rPr>
      </w:pPr>
    </w:p>
    <w:p w14:paraId="7B1D9578" w14:textId="3F9E02E5" w:rsidR="009F140C" w:rsidRPr="00AB6DD7" w:rsidRDefault="00AB6DD7" w:rsidP="009F140C">
      <w:pPr>
        <w:jc w:val="both"/>
        <w:rPr>
          <w:rFonts w:cstheme="minorHAnsi"/>
          <w:sz w:val="28"/>
          <w:szCs w:val="24"/>
        </w:rPr>
      </w:pPr>
      <w:r w:rsidRPr="00AB6DD7">
        <w:rPr>
          <w:sz w:val="24"/>
        </w:rPr>
        <w:t>("HIV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AND ("Self-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HIV 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 AND ("Africa South of the Sahara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Sub-Saharan Africa" [All Fields])) OR ("HIV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AND ("Self-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HIV Testing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 AND ("Vulnerable Population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Priority Populations"[All Fields] OR "Sexual and Gender Minoritie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Sex Worker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Working Poor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Poverty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Adolescent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 OR "Young Adults"[</w:t>
      </w:r>
      <w:proofErr w:type="spellStart"/>
      <w:r w:rsidRPr="00AB6DD7">
        <w:rPr>
          <w:sz w:val="24"/>
        </w:rPr>
        <w:t>MeSH</w:t>
      </w:r>
      <w:proofErr w:type="spellEnd"/>
      <w:r w:rsidRPr="00AB6DD7">
        <w:rPr>
          <w:sz w:val="24"/>
        </w:rPr>
        <w:t xml:space="preserve"> Terms])) AND ("2010"[Date - Publication] : "2023"[Date - Publication])</w:t>
      </w:r>
    </w:p>
    <w:p w14:paraId="39FDDA76" w14:textId="77777777" w:rsidR="009F140C" w:rsidRPr="009F140C" w:rsidRDefault="009F140C" w:rsidP="009F140C">
      <w:pPr>
        <w:jc w:val="both"/>
        <w:rPr>
          <w:rFonts w:cstheme="minorHAnsi"/>
          <w:sz w:val="24"/>
          <w:szCs w:val="24"/>
        </w:rPr>
      </w:pPr>
    </w:p>
    <w:p w14:paraId="14FFE857" w14:textId="77777777" w:rsidR="009F140C" w:rsidRPr="009F140C" w:rsidRDefault="009F140C" w:rsidP="009F140C">
      <w:pPr>
        <w:jc w:val="both"/>
        <w:rPr>
          <w:rFonts w:cstheme="minorHAnsi"/>
          <w:sz w:val="24"/>
          <w:szCs w:val="24"/>
        </w:rPr>
      </w:pPr>
    </w:p>
    <w:p w14:paraId="4FB165C2" w14:textId="77777777" w:rsidR="009F140C" w:rsidRPr="009F140C" w:rsidRDefault="009F140C" w:rsidP="009F140C">
      <w:pPr>
        <w:jc w:val="both"/>
        <w:rPr>
          <w:rFonts w:cstheme="minorHAnsi"/>
          <w:sz w:val="24"/>
          <w:szCs w:val="24"/>
        </w:rPr>
      </w:pPr>
    </w:p>
    <w:sectPr w:rsidR="009F140C" w:rsidRPr="009F1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NjE2NjU3tTQ3MTdR0lEKTi0uzszPAykwrwUA3lA5XSwAAAA="/>
  </w:docVars>
  <w:rsids>
    <w:rsidRoot w:val="009F140C"/>
    <w:rsid w:val="000279A6"/>
    <w:rsid w:val="00046BE4"/>
    <w:rsid w:val="000962E0"/>
    <w:rsid w:val="0023017D"/>
    <w:rsid w:val="008528B4"/>
    <w:rsid w:val="008551E9"/>
    <w:rsid w:val="00910EA0"/>
    <w:rsid w:val="009D3563"/>
    <w:rsid w:val="009F140C"/>
    <w:rsid w:val="00AB6DD7"/>
    <w:rsid w:val="00B0372F"/>
    <w:rsid w:val="00BA37BB"/>
    <w:rsid w:val="00BF68C0"/>
    <w:rsid w:val="00CA6752"/>
    <w:rsid w:val="00D9198E"/>
    <w:rsid w:val="00E75107"/>
    <w:rsid w:val="00F057F5"/>
    <w:rsid w:val="00F2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AEA1A5"/>
  <w15:chartTrackingRefBased/>
  <w15:docId w15:val="{F5176706-1240-40A2-9FE9-D1A112EB3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301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17D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ighlight">
    <w:name w:val="highlight"/>
    <w:basedOn w:val="DefaultParagraphFont"/>
    <w:rsid w:val="002301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80</Words>
  <Characters>1215</Characters>
  <Application>Microsoft Office Word</Application>
  <DocSecurity>0</DocSecurity>
  <Lines>2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Emeka Anyiam</dc:creator>
  <cp:keywords/>
  <dc:description/>
  <cp:lastModifiedBy>Felix Emeka Anyiam</cp:lastModifiedBy>
  <cp:revision>7</cp:revision>
  <cp:lastPrinted>2023-12-29T00:57:00Z</cp:lastPrinted>
  <dcterms:created xsi:type="dcterms:W3CDTF">2024-04-04T07:38:00Z</dcterms:created>
  <dcterms:modified xsi:type="dcterms:W3CDTF">2024-10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71fb28510eb60b568c7cd95e244986a8ca29ef32c77c8ebf243fe80465c141</vt:lpwstr>
  </property>
</Properties>
</file>